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AAD85E"/>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664C65"/>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34DCB9"/>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1101B3"/>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93F186"/>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5D47250"/>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235145"/>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327FA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32AB5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